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</w:t>
                            </w:r>
                            <w:proofErr w:type="gramStart"/>
                            <w:r w:rsidR="00C15418" w:rsidRPr="00C15418">
                              <w:rPr>
                                <w:color w:val="00B0F0"/>
                              </w:rPr>
                              <w:t xml:space="preserve">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proofErr w:type="gramEnd"/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</w:t>
                      </w:r>
                      <w:proofErr w:type="gramStart"/>
                      <w:r w:rsidR="00C15418" w:rsidRPr="00C15418">
                        <w:rPr>
                          <w:color w:val="00B0F0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Lisiane </w:t>
                            </w:r>
                            <w:proofErr w:type="spellStart"/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  <w:proofErr w:type="spellEnd"/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proofErr w:type="spellStart"/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  <w:proofErr w:type="spellEnd"/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1</w:t>
      </w:r>
      <w:r w:rsidR="00315CD9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B0B6A05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</w:t>
            </w:r>
            <w:r w:rsidR="00AD3085">
              <w:rPr>
                <w:sz w:val="24"/>
                <w:szCs w:val="24"/>
              </w:rPr>
              <w:t xml:space="preserve">cidades e estados </w:t>
            </w:r>
            <w:r>
              <w:rPr>
                <w:sz w:val="24"/>
                <w:szCs w:val="24"/>
              </w:rPr>
              <w:t>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2</w:t>
      </w:r>
      <w:r w:rsidR="00315CD9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4B21DA41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</w:t>
            </w:r>
            <w:r w:rsidR="008D4DB1">
              <w:rPr>
                <w:sz w:val="24"/>
                <w:szCs w:val="24"/>
              </w:rPr>
              <w:t xml:space="preserve">cidades e estados </w:t>
            </w:r>
            <w:r w:rsidR="00ED3DE2" w:rsidRPr="001F164E">
              <w:rPr>
                <w:sz w:val="24"/>
                <w:szCs w:val="24"/>
              </w:rPr>
              <w:t xml:space="preserve">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3</w:t>
      </w:r>
      <w:r w:rsidR="00315CD9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3AFA3D22" w:rsidR="001D0E95" w:rsidRDefault="008D1C49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lastRenderedPageBreak/>
        <w:drawing>
          <wp:inline distT="0" distB="0" distL="0" distR="0" wp14:anchorId="2D081B44" wp14:editId="5CDD0A0F">
            <wp:extent cx="8892540" cy="5001895"/>
            <wp:effectExtent l="0" t="0" r="3810" b="8255"/>
            <wp:docPr id="1455143744" name="Imagem 1" descr="Tela de celular com publicação numa rede social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143744" name="Imagem 1" descr="Tela de celular com publicação numa rede social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EC5B04">
              <w:rPr>
                <w:color w:val="00B050"/>
              </w:rPr>
              <w:t xml:space="preserve">Manter cadastro do </w:t>
            </w:r>
            <w:r w:rsidR="0031410E" w:rsidRPr="00EC5B04">
              <w:rPr>
                <w:color w:val="00B05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EC5B04">
              <w:rPr>
                <w:color w:val="00B050"/>
              </w:rPr>
              <w:t>Realizar login</w:t>
            </w:r>
            <w:r w:rsidR="0008245D" w:rsidRPr="00EC5B04">
              <w:rPr>
                <w:color w:val="00B05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53DE3F8" w14:textId="71B33618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 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0EC5B04">
              <w:rPr>
                <w:color w:val="00B050"/>
              </w:rPr>
              <w:t>Manter publicação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EC5B04">
              <w:rPr>
                <w:color w:val="70AD47" w:themeColor="accent6"/>
              </w:rPr>
              <w:t>Adicionar foto do animal</w:t>
            </w:r>
            <w:r w:rsidR="00306BB3" w:rsidRPr="00EC5B04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</w:t>
            </w:r>
            <w:r w:rsidR="0067079D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A42D301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lastRenderedPageBreak/>
              <w:t>QUANDO</w:t>
            </w:r>
            <w:r>
              <w:t xml:space="preserve">: o cidadão adiciona </w:t>
            </w:r>
            <w:r w:rsidR="00E55B5F">
              <w:t xml:space="preserve">oito fotos ou menos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1E50C272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</w:t>
            </w:r>
            <w:r w:rsidR="00E55B5F">
              <w:t>s</w:t>
            </w:r>
            <w:r>
              <w:t xml:space="preserve"> foto</w:t>
            </w:r>
            <w:r w:rsidR="00E55B5F">
              <w:t>s</w:t>
            </w:r>
            <w:r>
              <w:t xml:space="preserve"> e a</w:t>
            </w:r>
            <w:r w:rsidR="00E55B5F">
              <w:t>s</w:t>
            </w:r>
            <w:r>
              <w:t xml:space="preserve">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BADF0FA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4BFD94F2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5F391E">
              <w:t xml:space="preserve">mais de oito fotos </w:t>
            </w:r>
            <w:r w:rsidR="009B7F3D">
              <w:t>no campo “Imagem(s)” do formulário de publicação</w:t>
            </w:r>
          </w:p>
          <w:p w14:paraId="0E877715" w14:textId="3F5B7819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</w:t>
            </w:r>
            <w:r w:rsidR="000A2B30">
              <w:t>Você pode selecionar no máximo 8 imagens.</w:t>
            </w:r>
            <w:r>
              <w:t>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 w:rsidRPr="00CD34DF">
              <w:rPr>
                <w:color w:val="FF0000"/>
              </w:rPr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64BACD0E" w14:textId="77777777" w:rsidR="00A30A88" w:rsidRDefault="00A30A88" w:rsidP="006E5DF9">
      <w:pPr>
        <w:pStyle w:val="CorpodeTexto"/>
      </w:pPr>
    </w:p>
    <w:p w14:paraId="2FE31F3B" w14:textId="77777777" w:rsidR="00425570" w:rsidRDefault="00425570" w:rsidP="006E5DF9">
      <w:pPr>
        <w:pStyle w:val="CorpodeTexto"/>
      </w:pPr>
    </w:p>
    <w:p w14:paraId="0E8120A1" w14:textId="77777777" w:rsidR="00425570" w:rsidRDefault="00425570" w:rsidP="006E5DF9">
      <w:pPr>
        <w:pStyle w:val="CorpodeTexto"/>
      </w:pPr>
    </w:p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 w:rsidRPr="00CD34DF">
              <w:rPr>
                <w:color w:val="70AD47" w:themeColor="accent6"/>
              </w:rPr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3333FBC9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CD34DF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cidadão acessa a página de </w:t>
            </w:r>
            <w:r w:rsidR="00E96648">
              <w:t>“Áreas de Maior Abandono”</w:t>
            </w:r>
          </w:p>
          <w:p w14:paraId="23B253AC" w14:textId="0366E36B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3FBE67C6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cidade</w:t>
            </w:r>
            <w:r w:rsidR="006D64C7">
              <w:t>s e estados</w:t>
            </w:r>
            <w:r>
              <w:t xml:space="preserve"> onde há maior concentração de animais abandonados, com informações como nome e número de cas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4CBCEF05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DCA7766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 w:rsidR="00EA72DD">
              <w:t xml:space="preserve">seleciona </w:t>
            </w:r>
            <w:r w:rsidR="00A80374">
              <w:t>um estado na seção de filtros</w:t>
            </w:r>
          </w:p>
          <w:p w14:paraId="6C85A0AD" w14:textId="0369AD3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</w:t>
            </w:r>
            <w:r w:rsidR="00D15D1B">
              <w:t xml:space="preserve"> </w:t>
            </w:r>
            <w:r>
              <w:t>selecionado</w:t>
            </w:r>
            <w:r w:rsidR="00D15D1B">
              <w:t xml:space="preserve"> </w:t>
            </w:r>
            <w:r>
              <w:t>pelo</w:t>
            </w:r>
            <w:r w:rsidR="00340AEC">
              <w:t xml:space="preserve"> cidadão</w:t>
            </w:r>
            <w:r>
              <w:t>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0DE8DBFA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B41169">
              <w:rPr>
                <w:b/>
                <w:bCs/>
              </w:rPr>
              <w:t xml:space="preserve"> principal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1DB767AF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 w:rsidR="00A80374">
              <w:t>seleciona uma cidade na seção de filtros</w:t>
            </w:r>
          </w:p>
          <w:p w14:paraId="568AD10B" w14:textId="30726C72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C78F4">
              <w:t>o sistema atualiza a tabela de acordo com o filtro selecionado pelo</w:t>
            </w:r>
            <w:r w:rsidR="002F3C2A">
              <w:t xml:space="preserve"> cidadão</w:t>
            </w:r>
            <w:r w:rsidR="006C78F4">
              <w:t>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 w:rsidRPr="00CD34DF">
              <w:rPr>
                <w:color w:val="00B050"/>
              </w:rPr>
              <w:t>Manter 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15D82EF6" w14:textId="1A97D0D9" w:rsidR="00A3239D" w:rsidRPr="4169A4E3" w:rsidRDefault="00A3239D" w:rsidP="000F04D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 xml:space="preserve">6 </w:t>
            </w:r>
            <w:r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CD34DF">
              <w:rPr>
                <w:color w:val="00B050"/>
              </w:rPr>
              <w:t>Realizar login</w:t>
            </w:r>
            <w:r w:rsidR="00FF7D36" w:rsidRPr="00CD34DF">
              <w:rPr>
                <w:color w:val="00B05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0CD34DF">
              <w:rPr>
                <w:color w:val="00B050"/>
              </w:rPr>
              <w:t>Manter publicação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lastRenderedPageBreak/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Adicionar foto do animal</w:t>
            </w:r>
            <w:r w:rsidR="00C91DB5" w:rsidRPr="00074ED6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D4FC19F" w14:textId="5E11B9E3" w:rsidR="00936AEF" w:rsidRDefault="00936AEF" w:rsidP="00936AEF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07C3E26F" w14:textId="305A978C" w:rsidR="00936AEF" w:rsidRDefault="00936AEF" w:rsidP="00936AEF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oito fotos ou menos no campo “Imagem(s)” do formulário de publicação</w:t>
            </w:r>
          </w:p>
          <w:p w14:paraId="6A65E199" w14:textId="00D25E7F" w:rsidR="00445459" w:rsidRPr="001137C6" w:rsidRDefault="00936AEF" w:rsidP="00936AEF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s fotos e as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FABA2B3" w14:textId="379D2DF3" w:rsidR="001B5551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68DB10E" w14:textId="64F4DE0A" w:rsidR="001B5551" w:rsidRPr="002063D9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no campo “Imagem(s)” do formulário de publicação</w:t>
            </w:r>
          </w:p>
          <w:p w14:paraId="6048E28B" w14:textId="24CE1BA9" w:rsidR="00445459" w:rsidRPr="001137C6" w:rsidRDefault="001B5551" w:rsidP="001B5551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07032E4D" w14:textId="24333421" w:rsidR="00A40B25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013FE51" w14:textId="414B9A97" w:rsidR="00A40B25" w:rsidRPr="002063D9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mais de oito fotos no campo “Imagem(s)” do formulário de publicação</w:t>
            </w:r>
          </w:p>
          <w:p w14:paraId="77FF3919" w14:textId="3A1021B3" w:rsidR="00445459" w:rsidRPr="004F21EF" w:rsidRDefault="00A40B25" w:rsidP="00A40B2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Você pode selecionar no máximo 8 imagens.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p w14:paraId="133CE330" w14:textId="77777777" w:rsidR="00CE7DF5" w:rsidRDefault="00CE7DF5" w:rsidP="007966AC">
      <w:pPr>
        <w:pStyle w:val="CorpodeTexto"/>
      </w:pPr>
    </w:p>
    <w:p w14:paraId="2E5F06BA" w14:textId="77777777" w:rsidR="00A00FC1" w:rsidRDefault="00A00FC1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 w:rsidRPr="00074ED6">
              <w:rPr>
                <w:color w:val="FF0000"/>
              </w:rPr>
              <w:t xml:space="preserve">Interagir </w:t>
            </w:r>
            <w:r w:rsidR="00F73572" w:rsidRPr="00074ED6">
              <w:rPr>
                <w:color w:val="FF0000"/>
              </w:rPr>
              <w:t xml:space="preserve">em </w:t>
            </w:r>
            <w:r w:rsidR="00025AA2" w:rsidRPr="00074ED6">
              <w:rPr>
                <w:color w:val="FF0000"/>
              </w:rPr>
              <w:t>publicações</w:t>
            </w:r>
            <w:r w:rsidR="00F73572" w:rsidRPr="00074ED6">
              <w:rPr>
                <w:color w:val="FF0000"/>
              </w:rPr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074ED6">
              <w:rPr>
                <w:color w:val="70AD47" w:themeColor="accent6"/>
              </w:rPr>
              <w:t>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0AAAC8B" w14:textId="6F268FD6" w:rsidR="00C02E60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915D37">
              <w:t xml:space="preserve">a ONG </w:t>
            </w:r>
            <w:r>
              <w:t>acessa a página inicial</w:t>
            </w:r>
          </w:p>
          <w:p w14:paraId="6EAA1D25" w14:textId="0FCA7764" w:rsidR="00C02E60" w:rsidRPr="002063D9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915D37">
              <w:t xml:space="preserve">a ONG </w:t>
            </w:r>
            <w:r>
              <w:t>digita algo na barra de pesquisa e clica em “Buscar”</w:t>
            </w:r>
          </w:p>
          <w:p w14:paraId="703673A9" w14:textId="0F2D0DAE" w:rsidR="00C02E60" w:rsidRPr="4B90362C" w:rsidRDefault="00C02E60" w:rsidP="00C02E60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437F2182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</w:t>
            </w:r>
            <w:r w:rsidR="009A5FC2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D9A92B9" w14:textId="490E9050" w:rsidR="00C32C0F" w:rsidRDefault="00C32C0F" w:rsidP="00C32C0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7DFB8930" w14:textId="729403E5" w:rsidR="00C32C0F" w:rsidRPr="002063D9" w:rsidRDefault="00C32C0F" w:rsidP="00C32C0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visualiza a página</w:t>
            </w:r>
          </w:p>
          <w:p w14:paraId="29BF7C5E" w14:textId="35CAE94E" w:rsidR="00B23F20" w:rsidRPr="001137C6" w:rsidRDefault="00C32C0F" w:rsidP="00C32C0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cidades e estados onde há maior concentração de animais abandonados, com informações como nome e número de cas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543EB458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45E18DA" w14:textId="4B88CCED" w:rsidR="00A0501D" w:rsidRDefault="00A0501D" w:rsidP="00A0501D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78EC2760" w14:textId="79CBDCAA" w:rsidR="00A0501D" w:rsidRPr="002063D9" w:rsidRDefault="00A0501D" w:rsidP="00A0501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na seção de filtros</w:t>
            </w:r>
          </w:p>
          <w:p w14:paraId="4582FF33" w14:textId="76951BA4" w:rsidR="00B23F20" w:rsidRPr="001137C6" w:rsidRDefault="00A0501D" w:rsidP="00A0501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a ONG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5C7197F0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</w:t>
            </w:r>
            <w:r w:rsidR="0078364B">
              <w:rPr>
                <w:b/>
                <w:bCs/>
              </w:rPr>
              <w:t xml:space="preserve"> principal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47C842D4" w14:textId="015C4868" w:rsidR="005845D5" w:rsidRDefault="005845D5" w:rsidP="005845D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68B8AAAF" w14:textId="115E20F1" w:rsidR="005845D5" w:rsidRPr="002063D9" w:rsidRDefault="005845D5" w:rsidP="005845D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a cidade na seção de filtros</w:t>
            </w:r>
          </w:p>
          <w:p w14:paraId="0EAD8353" w14:textId="041AC1BC" w:rsidR="00B23F20" w:rsidRPr="004F21EF" w:rsidRDefault="005845D5" w:rsidP="005845D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</w:t>
            </w:r>
            <w:r w:rsidR="004209FF">
              <w:t>a ONG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00B050"/>
              </w:rPr>
              <w:t>Manter 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0550AEF2" w:rsidR="00EE4B47" w:rsidRPr="004F21EF" w:rsidRDefault="00EE4B47" w:rsidP="0031383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9B2A5C5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02439771" w14:textId="77777777" w:rsidR="004D2CC3" w:rsidRDefault="004D2CC3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1158AA">
              <w:rPr>
                <w:color w:val="00B050"/>
              </w:rPr>
              <w:t>Realizar login</w:t>
            </w:r>
            <w:r w:rsidR="00345CCA" w:rsidRPr="001158AA">
              <w:rPr>
                <w:color w:val="00B05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1158AA">
              <w:rPr>
                <w:color w:val="FF0000"/>
              </w:rP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A1C168D" w14:textId="77777777" w:rsidR="00915D37" w:rsidRDefault="00AA44CD" w:rsidP="00915D3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2493736A" w14:textId="77777777" w:rsidR="00915D37" w:rsidRDefault="00915D37" w:rsidP="00915D37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08830CAA" w14:textId="4299E282" w:rsidR="00AA44CD" w:rsidRPr="004F21EF" w:rsidRDefault="00684EA2" w:rsidP="00915D3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1158AA">
              <w:rPr>
                <w:color w:val="FF0000"/>
              </w:rPr>
              <w:t>Validar perfil</w:t>
            </w:r>
            <w:r w:rsidR="00017759" w:rsidRPr="001158AA">
              <w:rPr>
                <w:color w:val="FF0000"/>
              </w:rPr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76DE2">
              <w:rPr>
                <w:color w:val="70AD47" w:themeColor="accent6"/>
              </w:rPr>
              <w:t>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AE19C1C" w14:textId="77777777" w:rsidR="008E035F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BBEE95D" w14:textId="2E61866E" w:rsidR="008E035F" w:rsidRPr="2B2881CD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6A75C8E" w14:textId="2700454B" w:rsidR="008E035F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D9686AE" w14:textId="2BDDEFE3" w:rsidR="008E035F" w:rsidRPr="002063D9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digita algo na barra de pesquisa e clica em “Buscar”</w:t>
            </w:r>
          </w:p>
          <w:p w14:paraId="160B7C44" w14:textId="12B9ABE9" w:rsidR="008E035F" w:rsidRPr="4B90362C" w:rsidRDefault="008E035F" w:rsidP="008E035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1D2599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 w:rsidRPr="00576DE2">
              <w:rPr>
                <w:color w:val="FF0000"/>
              </w:rPr>
              <w:t>Validar publicação</w:t>
            </w:r>
            <w:r w:rsidR="00602431" w:rsidRPr="00576DE2">
              <w:rPr>
                <w:color w:val="FF0000"/>
              </w:rPr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D24E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DCDF7B8" w14:textId="4975282D" w:rsidR="00127E68" w:rsidRDefault="00127E68" w:rsidP="00127E6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51A50AE9" w14:textId="53381C8F" w:rsidR="00127E68" w:rsidRPr="002063D9" w:rsidRDefault="00127E68" w:rsidP="00127E6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visualiza a página</w:t>
            </w:r>
          </w:p>
          <w:p w14:paraId="64578C30" w14:textId="3901570D" w:rsidR="001C31D7" w:rsidRPr="001137C6" w:rsidRDefault="00127E68" w:rsidP="00127E6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cidades e estados onde há maior concentração de animais abandonados, com informações como nome e número de cas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CF75F7C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9446C71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AB21AA5" w14:textId="6F88CF60" w:rsidR="00AE4DE1" w:rsidRDefault="00AE4DE1" w:rsidP="00AE4DE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1DB52F25" w14:textId="785BEA40" w:rsidR="00AE4DE1" w:rsidRPr="002063D9" w:rsidRDefault="00AE4DE1" w:rsidP="00AE4DE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na seção de filtros</w:t>
            </w:r>
          </w:p>
          <w:p w14:paraId="209DDAE1" w14:textId="522A290A" w:rsidR="001C31D7" w:rsidRPr="001137C6" w:rsidRDefault="00AE4DE1" w:rsidP="00AE4DE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o moderador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63FA344C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</w:t>
            </w:r>
            <w:r w:rsidR="007139A9">
              <w:rPr>
                <w:b/>
                <w:bCs/>
              </w:rPr>
              <w:t xml:space="preserve"> principal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53311A3C" w14:textId="33161030" w:rsidR="00D67CE2" w:rsidRDefault="00D67CE2" w:rsidP="00D67CE2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1DC85DF2" w14:textId="4FD5262C" w:rsidR="00D67CE2" w:rsidRPr="002063D9" w:rsidRDefault="00D67CE2" w:rsidP="00D67CE2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a cidade na seção de filtros</w:t>
            </w:r>
          </w:p>
          <w:p w14:paraId="5937186C" w14:textId="37ED11BC" w:rsidR="001C31D7" w:rsidRPr="004F21EF" w:rsidRDefault="00D67CE2" w:rsidP="00D67CE2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o moderador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6</w:t>
      </w:r>
      <w:r w:rsidR="00315CD9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2EDEC1BA" w:rsidR="00355299" w:rsidRDefault="004C5BB2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BAD5BC" wp14:editId="6F087A00">
                  <wp:extent cx="6178571" cy="4191000"/>
                  <wp:effectExtent l="0" t="0" r="0" b="0"/>
                  <wp:docPr id="2041565194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1565194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06387" cy="42098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78B01664" w:rsidR="00355299" w:rsidRDefault="00B73E28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657FB22" wp14:editId="7CFB20A0">
                  <wp:extent cx="5882809" cy="7505700"/>
                  <wp:effectExtent l="0" t="0" r="3810" b="0"/>
                  <wp:docPr id="849809790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9809790" name="Imagem 9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5363" cy="7534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3E0F574B" w:rsidR="002814B3" w:rsidRDefault="00030963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D94AC63" wp14:editId="0D4514E2">
                  <wp:extent cx="5195724" cy="6200775"/>
                  <wp:effectExtent l="0" t="0" r="5080" b="0"/>
                  <wp:docPr id="345811306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811306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7997" cy="6227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039239D6" w:rsidR="00DA5FA5" w:rsidRDefault="003D11AB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BC173ED" wp14:editId="40520E73">
                  <wp:extent cx="4930140" cy="5011883"/>
                  <wp:effectExtent l="0" t="0" r="3810" b="0"/>
                  <wp:docPr id="529934650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9934650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5518" cy="5027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2D6F2F9B" w:rsidR="00FD66F5" w:rsidRDefault="00BE6F6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D8210F9" wp14:editId="14128987">
                  <wp:extent cx="4922520" cy="2801621"/>
                  <wp:effectExtent l="0" t="0" r="0" b="0"/>
                  <wp:docPr id="1177959027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7959027" name="Imagem 10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2106" cy="2846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2918722D" w:rsidR="004A6596" w:rsidRDefault="00F83F31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29E0E950" wp14:editId="3F569A22">
                  <wp:extent cx="5166343" cy="6762750"/>
                  <wp:effectExtent l="0" t="0" r="0" b="0"/>
                  <wp:docPr id="1250688278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0688278" name="Imagem 11" descr="Texto&#10;&#10;O conteúdo gerado por IA pode estar incorreto."/>
                          <pic:cNvPicPr/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920"/>
                          <a:stretch/>
                        </pic:blipFill>
                        <pic:spPr bwMode="auto">
                          <a:xfrm>
                            <a:off x="0" y="0"/>
                            <a:ext cx="5191981" cy="67963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A6596" w:rsidRPr="004F0339" w:rsidRDefault="004A6596" w:rsidP="00A850EA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7</w:t>
      </w:r>
      <w:r w:rsidR="00315CD9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16E33C62" w14:textId="77777777" w:rsidR="001B4E1B" w:rsidRDefault="001B4E1B" w:rsidP="0090282B">
      <w:pPr>
        <w:pStyle w:val="CorpodeTexto"/>
      </w:pPr>
    </w:p>
    <w:p w14:paraId="0C36DF83" w14:textId="77777777" w:rsidR="006809AC" w:rsidRDefault="006809AC" w:rsidP="0090282B">
      <w:pPr>
        <w:pStyle w:val="CorpodeTexto"/>
        <w:sectPr w:rsidR="006809AC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E5ECD34" w14:textId="77777777" w:rsidR="006809AC" w:rsidRDefault="006809AC" w:rsidP="0090282B">
      <w:pPr>
        <w:pStyle w:val="CorpodeTexto"/>
      </w:pPr>
    </w:p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FF266F" w14:paraId="358655F7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6808D2A8" w14:textId="03D8F7A2" w:rsidR="00FF266F" w:rsidRDefault="00FF266F" w:rsidP="001E4A17">
            <w:bookmarkStart w:id="20" w:name="_Toc195958206"/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agrama de Classes</w:t>
            </w:r>
          </w:p>
        </w:tc>
      </w:tr>
      <w:tr w:rsidR="00FF266F" w:rsidRPr="004F0339" w14:paraId="13A222B9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7D9CC3E3" w14:textId="77777777" w:rsidR="00FF266F" w:rsidRDefault="00FF266F" w:rsidP="001E4A17">
            <w:pPr>
              <w:rPr>
                <w:b/>
                <w:bCs/>
              </w:rPr>
            </w:pPr>
          </w:p>
          <w:p w14:paraId="0213CF88" w14:textId="5AEA8124" w:rsidR="00FF266F" w:rsidRDefault="00F16A2E" w:rsidP="001E4A1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92668" wp14:editId="4123F902">
                  <wp:extent cx="5996940" cy="4184621"/>
                  <wp:effectExtent l="0" t="0" r="3810" b="6985"/>
                  <wp:docPr id="157912145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9121455" name="Imagem 8" descr="Diagrama&#10;&#10;O conteúdo gerado por IA pode estar incorreto.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4009" cy="4210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0D55D1" w14:textId="77777777" w:rsidR="00FF266F" w:rsidRPr="004F0339" w:rsidRDefault="00FF266F" w:rsidP="001E4A17">
            <w:pPr>
              <w:rPr>
                <w:b/>
                <w:bCs/>
              </w:rPr>
            </w:pPr>
          </w:p>
        </w:tc>
      </w:tr>
    </w:tbl>
    <w:p w14:paraId="3EF35048" w14:textId="77777777" w:rsidR="006809AC" w:rsidRDefault="006809AC" w:rsidP="0090282B">
      <w:pPr>
        <w:pStyle w:val="Ttulo1"/>
        <w:sectPr w:rsidR="006809AC" w:rsidSect="00E81347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8</w:t>
      </w:r>
      <w:r w:rsidR="00315CD9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BD85D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53C034D7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20434C80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EB547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5D42072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49E9A518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1176570" name="Imagem 64117657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4ED6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6FF"/>
    <w:rsid w:val="000A279A"/>
    <w:rsid w:val="000A2A11"/>
    <w:rsid w:val="000A2B30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514"/>
    <w:rsid w:val="000E3922"/>
    <w:rsid w:val="000E3E38"/>
    <w:rsid w:val="000E4046"/>
    <w:rsid w:val="000E514A"/>
    <w:rsid w:val="000E5224"/>
    <w:rsid w:val="000E76DC"/>
    <w:rsid w:val="000F04DA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8AA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27E68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A7EC1"/>
    <w:rsid w:val="001B0A7D"/>
    <w:rsid w:val="001B0BAF"/>
    <w:rsid w:val="001B27EF"/>
    <w:rsid w:val="001B2A28"/>
    <w:rsid w:val="001B3455"/>
    <w:rsid w:val="001B3A36"/>
    <w:rsid w:val="001B4E1B"/>
    <w:rsid w:val="001B520F"/>
    <w:rsid w:val="001B5551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3C2A"/>
    <w:rsid w:val="002F791E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83C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0AEC"/>
    <w:rsid w:val="00342690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9FF"/>
    <w:rsid w:val="00420D2E"/>
    <w:rsid w:val="004215BE"/>
    <w:rsid w:val="00421849"/>
    <w:rsid w:val="004238BD"/>
    <w:rsid w:val="00423E83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03F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6EF9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5BB2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4C6E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60451"/>
    <w:rsid w:val="005604B0"/>
    <w:rsid w:val="00560C20"/>
    <w:rsid w:val="00561BD0"/>
    <w:rsid w:val="00561CC1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77A5"/>
    <w:rsid w:val="00567CDA"/>
    <w:rsid w:val="00572F27"/>
    <w:rsid w:val="00573793"/>
    <w:rsid w:val="00573AC0"/>
    <w:rsid w:val="00575BB4"/>
    <w:rsid w:val="00576544"/>
    <w:rsid w:val="00576DE2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5D5"/>
    <w:rsid w:val="00584C14"/>
    <w:rsid w:val="0058523A"/>
    <w:rsid w:val="0058523D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A61"/>
    <w:rsid w:val="005F391E"/>
    <w:rsid w:val="005F3F2F"/>
    <w:rsid w:val="005F4464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5FDC"/>
    <w:rsid w:val="006362E4"/>
    <w:rsid w:val="00637335"/>
    <w:rsid w:val="006376E0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8F4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4C7"/>
    <w:rsid w:val="006D6BE3"/>
    <w:rsid w:val="006D7141"/>
    <w:rsid w:val="006D773B"/>
    <w:rsid w:val="006E04E7"/>
    <w:rsid w:val="006E0D6D"/>
    <w:rsid w:val="006E15F6"/>
    <w:rsid w:val="006E16C3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9A9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7699C"/>
    <w:rsid w:val="00780511"/>
    <w:rsid w:val="0078070D"/>
    <w:rsid w:val="0078134A"/>
    <w:rsid w:val="0078364B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12BA"/>
    <w:rsid w:val="00791E67"/>
    <w:rsid w:val="00793116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4E74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4E6"/>
    <w:rsid w:val="007D28FB"/>
    <w:rsid w:val="007D3CBB"/>
    <w:rsid w:val="007D5B33"/>
    <w:rsid w:val="007D68C2"/>
    <w:rsid w:val="007D6AF6"/>
    <w:rsid w:val="007D7A78"/>
    <w:rsid w:val="007E0AB8"/>
    <w:rsid w:val="007E1D6F"/>
    <w:rsid w:val="007E2392"/>
    <w:rsid w:val="007E2751"/>
    <w:rsid w:val="007E2C5A"/>
    <w:rsid w:val="007E3550"/>
    <w:rsid w:val="007E39D8"/>
    <w:rsid w:val="007E601E"/>
    <w:rsid w:val="007E636E"/>
    <w:rsid w:val="007E6FBF"/>
    <w:rsid w:val="007E7471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050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0FF5"/>
    <w:rsid w:val="00861677"/>
    <w:rsid w:val="00862BC7"/>
    <w:rsid w:val="00862D7F"/>
    <w:rsid w:val="00862E56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1C49"/>
    <w:rsid w:val="008D2158"/>
    <w:rsid w:val="008D2279"/>
    <w:rsid w:val="008D4BB0"/>
    <w:rsid w:val="008D4DB1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CAA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5D37"/>
    <w:rsid w:val="0091638A"/>
    <w:rsid w:val="009164CF"/>
    <w:rsid w:val="00917B80"/>
    <w:rsid w:val="00923B41"/>
    <w:rsid w:val="00923FAB"/>
    <w:rsid w:val="00924DA3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AE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4622"/>
    <w:rsid w:val="009D4CEF"/>
    <w:rsid w:val="009D5B2F"/>
    <w:rsid w:val="009D6BF6"/>
    <w:rsid w:val="009D7FD7"/>
    <w:rsid w:val="009E2BAC"/>
    <w:rsid w:val="009E34FA"/>
    <w:rsid w:val="009E389F"/>
    <w:rsid w:val="009E3EB9"/>
    <w:rsid w:val="009E420C"/>
    <w:rsid w:val="009E4EC0"/>
    <w:rsid w:val="009E6C34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0FC1"/>
    <w:rsid w:val="00A0101F"/>
    <w:rsid w:val="00A01474"/>
    <w:rsid w:val="00A019BD"/>
    <w:rsid w:val="00A02630"/>
    <w:rsid w:val="00A03A4B"/>
    <w:rsid w:val="00A03D35"/>
    <w:rsid w:val="00A0501D"/>
    <w:rsid w:val="00A050C2"/>
    <w:rsid w:val="00A05DE2"/>
    <w:rsid w:val="00A0602F"/>
    <w:rsid w:val="00A06856"/>
    <w:rsid w:val="00A06E02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0B25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3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37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085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4DE1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7080"/>
    <w:rsid w:val="00B401D5"/>
    <w:rsid w:val="00B403C3"/>
    <w:rsid w:val="00B40858"/>
    <w:rsid w:val="00B41169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3E28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202F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0B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65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4B69"/>
    <w:rsid w:val="00C05E9E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0098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30236"/>
    <w:rsid w:val="00C311F8"/>
    <w:rsid w:val="00C31D87"/>
    <w:rsid w:val="00C32C0F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47CC2"/>
    <w:rsid w:val="00C516D0"/>
    <w:rsid w:val="00C5265E"/>
    <w:rsid w:val="00C52D0A"/>
    <w:rsid w:val="00C53247"/>
    <w:rsid w:val="00C539B5"/>
    <w:rsid w:val="00C54568"/>
    <w:rsid w:val="00C5497F"/>
    <w:rsid w:val="00C5670B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3E30"/>
    <w:rsid w:val="00C75BA6"/>
    <w:rsid w:val="00C75D8F"/>
    <w:rsid w:val="00C763D7"/>
    <w:rsid w:val="00C76638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2934"/>
    <w:rsid w:val="00CD2E11"/>
    <w:rsid w:val="00CD34DF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3F4D"/>
    <w:rsid w:val="00D14576"/>
    <w:rsid w:val="00D150C2"/>
    <w:rsid w:val="00D1527B"/>
    <w:rsid w:val="00D1552D"/>
    <w:rsid w:val="00D15D1B"/>
    <w:rsid w:val="00D164F3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7158"/>
    <w:rsid w:val="00D67CE2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3FB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4D23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B5F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3A0B"/>
    <w:rsid w:val="00E83C46"/>
    <w:rsid w:val="00E83D00"/>
    <w:rsid w:val="00E84215"/>
    <w:rsid w:val="00E843A4"/>
    <w:rsid w:val="00E84B74"/>
    <w:rsid w:val="00E8589D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5A1D"/>
    <w:rsid w:val="00EA72D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5B04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7E8"/>
    <w:rsid w:val="00EF0C2F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1822"/>
    <w:rsid w:val="00F02BE8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63E4"/>
    <w:rsid w:val="00F763FA"/>
    <w:rsid w:val="00F76475"/>
    <w:rsid w:val="00F76CAD"/>
    <w:rsid w:val="00F773F1"/>
    <w:rsid w:val="00F779CC"/>
    <w:rsid w:val="00F81776"/>
    <w:rsid w:val="00F81955"/>
    <w:rsid w:val="00F81BAF"/>
    <w:rsid w:val="00F81DE2"/>
    <w:rsid w:val="00F83237"/>
    <w:rsid w:val="00F83E99"/>
    <w:rsid w:val="00F83F31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4256"/>
    <w:rsid w:val="00F95CB8"/>
    <w:rsid w:val="00F9690E"/>
    <w:rsid w:val="00F972E5"/>
    <w:rsid w:val="00F97951"/>
    <w:rsid w:val="00FA09BC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290"/>
    <w:rsid w:val="00FB3E7B"/>
    <w:rsid w:val="00FB45B7"/>
    <w:rsid w:val="00FB4F64"/>
    <w:rsid w:val="00FB722C"/>
    <w:rsid w:val="00FB7AA4"/>
    <w:rsid w:val="00FC18AD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66F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D3FE35C-4713-49C8-948F-BA7A641D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s://speakerdeck.com/fabiogr/product-backlog-building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5</TotalTime>
  <Pages>32</Pages>
  <Words>5883</Words>
  <Characters>31771</Characters>
  <Application>Microsoft Office Word</Application>
  <DocSecurity>0</DocSecurity>
  <Lines>264</Lines>
  <Paragraphs>75</Paragraphs>
  <ScaleCrop>false</ScaleCrop>
  <Company/>
  <LinksUpToDate>false</LinksUpToDate>
  <CharactersWithSpaces>37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365</cp:revision>
  <cp:lastPrinted>2025-02-28T19:43:00Z</cp:lastPrinted>
  <dcterms:created xsi:type="dcterms:W3CDTF">2024-02-15T23:12:00Z</dcterms:created>
  <dcterms:modified xsi:type="dcterms:W3CDTF">2025-05-23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